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BF411" w14:textId="77777777" w:rsidR="00A40538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Advent Community Check-In</w:t>
      </w:r>
    </w:p>
    <w:p w14:paraId="01AEE7DA" w14:textId="77777777" w:rsidR="00A40538" w:rsidRPr="00941A19" w:rsidRDefault="00A40538">
      <w:pPr>
        <w:jc w:val="center"/>
        <w:rPr>
          <w:b/>
          <w:sz w:val="48"/>
          <w:szCs w:val="48"/>
        </w:rPr>
      </w:pPr>
    </w:p>
    <w:p w14:paraId="2E014819" w14:textId="77777777" w:rsidR="00A40538" w:rsidRDefault="00000000">
      <w:pPr>
        <w:rPr>
          <w:b/>
          <w:sz w:val="26"/>
          <w:szCs w:val="26"/>
        </w:rPr>
      </w:pPr>
      <w:r>
        <w:rPr>
          <w:b/>
          <w:sz w:val="26"/>
          <w:szCs w:val="26"/>
        </w:rPr>
        <w:t>How useful is each communication method to you for news about Advent?</w:t>
      </w:r>
    </w:p>
    <w:p w14:paraId="0237BFE1" w14:textId="77777777" w:rsidR="00A40538" w:rsidRPr="00941A19" w:rsidRDefault="00A40538">
      <w:pPr>
        <w:rPr>
          <w:b/>
          <w:sz w:val="20"/>
          <w:szCs w:val="20"/>
        </w:rPr>
      </w:pPr>
    </w:p>
    <w:tbl>
      <w:tblPr>
        <w:tblStyle w:val="a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400"/>
        <w:gridCol w:w="5400"/>
      </w:tblGrid>
      <w:tr w:rsidR="00A40538" w14:paraId="12C510CF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8C839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Thursday What’s Happening email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5F000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 xml:space="preserve"> Not very      Somewhat        Very</w:t>
            </w:r>
          </w:p>
        </w:tc>
      </w:tr>
      <w:tr w:rsidR="00A40538" w14:paraId="06A487A9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2A2C0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Sunday printed announcements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A7984" w14:textId="77777777" w:rsidR="00A40538" w:rsidRPr="00941A19" w:rsidRDefault="00000000">
            <w:pPr>
              <w:widowControl w:val="0"/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 xml:space="preserve"> Not very      Somewhat        Very</w:t>
            </w:r>
          </w:p>
        </w:tc>
      </w:tr>
      <w:tr w:rsidR="00A40538" w14:paraId="404C7CAE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F5158A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Advent Facebook page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8435A" w14:textId="77777777" w:rsidR="00A40538" w:rsidRPr="00941A19" w:rsidRDefault="00000000">
            <w:pPr>
              <w:widowControl w:val="0"/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 xml:space="preserve"> Not very      Somewhat        Very</w:t>
            </w:r>
          </w:p>
        </w:tc>
      </w:tr>
      <w:tr w:rsidR="00A40538" w14:paraId="0CCE6313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806C3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Advent Website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841BB" w14:textId="77777777" w:rsidR="00A40538" w:rsidRPr="00941A19" w:rsidRDefault="00000000">
            <w:pPr>
              <w:widowControl w:val="0"/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 xml:space="preserve"> Not very      Somewhat        Very</w:t>
            </w:r>
          </w:p>
        </w:tc>
      </w:tr>
      <w:tr w:rsidR="00A40538" w14:paraId="1BA2E5EC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B95F5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Slideshow in welcome center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4D1D7" w14:textId="77777777" w:rsidR="00A40538" w:rsidRPr="00941A19" w:rsidRDefault="00000000">
            <w:pPr>
              <w:widowControl w:val="0"/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 xml:space="preserve"> Not very      Somewhat        Very</w:t>
            </w:r>
          </w:p>
        </w:tc>
      </w:tr>
      <w:tr w:rsidR="00A40538" w14:paraId="2660D32D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B46C8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How else could we capture your attention?</w:t>
            </w:r>
          </w:p>
          <w:p w14:paraId="6FB73B66" w14:textId="77777777" w:rsidR="00A40538" w:rsidRPr="00941A19" w:rsidRDefault="00A405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EA29A" w14:textId="2B7E621C" w:rsidR="00A40538" w:rsidRDefault="00A40538">
            <w:pPr>
              <w:widowControl w:val="0"/>
              <w:spacing w:line="240" w:lineRule="auto"/>
              <w:rPr>
                <w:b/>
                <w:sz w:val="26"/>
                <w:szCs w:val="26"/>
              </w:rPr>
            </w:pPr>
          </w:p>
        </w:tc>
      </w:tr>
    </w:tbl>
    <w:p w14:paraId="6B922808" w14:textId="77777777" w:rsidR="00A40538" w:rsidRPr="00941A19" w:rsidRDefault="00A40538">
      <w:pPr>
        <w:rPr>
          <w:b/>
          <w:sz w:val="48"/>
          <w:szCs w:val="48"/>
        </w:rPr>
      </w:pPr>
    </w:p>
    <w:p w14:paraId="6116AE12" w14:textId="77777777" w:rsidR="00A40538" w:rsidRDefault="00000000">
      <w:pPr>
        <w:rPr>
          <w:b/>
          <w:sz w:val="26"/>
          <w:szCs w:val="26"/>
        </w:rPr>
      </w:pPr>
      <w:r>
        <w:rPr>
          <w:b/>
          <w:sz w:val="26"/>
          <w:szCs w:val="26"/>
        </w:rPr>
        <w:t>How do you usually access digital information?</w:t>
      </w:r>
    </w:p>
    <w:p w14:paraId="3E20C96C" w14:textId="77777777" w:rsidR="00A40538" w:rsidRPr="00941A19" w:rsidRDefault="00A40538">
      <w:pPr>
        <w:rPr>
          <w:b/>
          <w:sz w:val="20"/>
          <w:szCs w:val="20"/>
        </w:rPr>
      </w:pPr>
    </w:p>
    <w:tbl>
      <w:tblPr>
        <w:tblStyle w:val="a0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400"/>
        <w:gridCol w:w="5400"/>
      </w:tblGrid>
      <w:tr w:rsidR="00A40538" w14:paraId="1CA5428F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C08C2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Desktop or laptop computer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8A9C2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Most often     Sometimes       Never</w:t>
            </w:r>
          </w:p>
        </w:tc>
      </w:tr>
      <w:tr w:rsidR="00A40538" w14:paraId="54F8623C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71B94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Cell phone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9B603" w14:textId="77777777" w:rsidR="00A40538" w:rsidRPr="00941A19" w:rsidRDefault="00000000">
            <w:pPr>
              <w:widowControl w:val="0"/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Most often     Sometimes       Never</w:t>
            </w:r>
          </w:p>
        </w:tc>
      </w:tr>
      <w:tr w:rsidR="00A40538" w14:paraId="5E26EABA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D8D22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Tablet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C3C6C" w14:textId="77777777" w:rsidR="00A40538" w:rsidRPr="00941A19" w:rsidRDefault="00000000">
            <w:pPr>
              <w:widowControl w:val="0"/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Most often     Sometimes       Never</w:t>
            </w:r>
          </w:p>
        </w:tc>
      </w:tr>
      <w:tr w:rsidR="00A40538" w14:paraId="3F35C792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7C634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Is there another way you access information?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4B6A32" w14:textId="77777777" w:rsidR="00A40538" w:rsidRPr="00941A19" w:rsidRDefault="00A405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</w:p>
        </w:tc>
      </w:tr>
    </w:tbl>
    <w:p w14:paraId="0D3609DA" w14:textId="77777777" w:rsidR="00A40538" w:rsidRPr="00941A19" w:rsidRDefault="00A40538">
      <w:pPr>
        <w:rPr>
          <w:b/>
          <w:sz w:val="48"/>
          <w:szCs w:val="48"/>
        </w:rPr>
      </w:pPr>
    </w:p>
    <w:p w14:paraId="6D24B38E" w14:textId="77777777" w:rsidR="00A40538" w:rsidRDefault="00000000">
      <w:pPr>
        <w:rPr>
          <w:b/>
          <w:sz w:val="26"/>
          <w:szCs w:val="26"/>
        </w:rPr>
      </w:pPr>
      <w:r>
        <w:rPr>
          <w:b/>
          <w:sz w:val="26"/>
          <w:szCs w:val="26"/>
        </w:rPr>
        <w:t>How likely are you to use each response method?</w:t>
      </w:r>
    </w:p>
    <w:p w14:paraId="340933BD" w14:textId="77777777" w:rsidR="00A40538" w:rsidRPr="00941A19" w:rsidRDefault="00A40538">
      <w:pPr>
        <w:rPr>
          <w:b/>
          <w:sz w:val="20"/>
          <w:szCs w:val="20"/>
        </w:rPr>
      </w:pPr>
    </w:p>
    <w:tbl>
      <w:tblPr>
        <w:tblStyle w:val="a1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400"/>
        <w:gridCol w:w="5400"/>
      </w:tblGrid>
      <w:tr w:rsidR="00A40538" w:rsidRPr="00941A19" w14:paraId="3E575021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2BBE4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Links in What’s Happening email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EF8B0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Not likely      Somewhat         Very</w:t>
            </w:r>
          </w:p>
        </w:tc>
      </w:tr>
      <w:tr w:rsidR="00A40538" w:rsidRPr="00941A19" w14:paraId="383B6807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9D3D0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Sign Up Genius link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F9387" w14:textId="77777777" w:rsidR="00A40538" w:rsidRPr="00941A19" w:rsidRDefault="00000000">
            <w:pPr>
              <w:widowControl w:val="0"/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Not likely      Somewhat         Very</w:t>
            </w:r>
          </w:p>
        </w:tc>
      </w:tr>
      <w:tr w:rsidR="00A40538" w:rsidRPr="00941A19" w14:paraId="31663148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2A10B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QR Code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90E4C" w14:textId="77777777" w:rsidR="00A40538" w:rsidRPr="00941A19" w:rsidRDefault="00000000">
            <w:pPr>
              <w:widowControl w:val="0"/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Not likely      Somewhat         Very</w:t>
            </w:r>
          </w:p>
        </w:tc>
      </w:tr>
      <w:tr w:rsidR="00A40538" w:rsidRPr="00941A19" w14:paraId="0A38D863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D6F6C" w14:textId="72940C3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Paper sign</w:t>
            </w:r>
            <w:r w:rsidR="00941A19">
              <w:rPr>
                <w:bCs/>
                <w:sz w:val="26"/>
                <w:szCs w:val="26"/>
              </w:rPr>
              <w:t>-</w:t>
            </w:r>
            <w:r w:rsidRPr="00941A19">
              <w:rPr>
                <w:bCs/>
                <w:sz w:val="26"/>
                <w:szCs w:val="26"/>
              </w:rPr>
              <w:t>up sheets at church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85B06" w14:textId="77777777" w:rsidR="00A40538" w:rsidRPr="00941A19" w:rsidRDefault="00000000">
            <w:pPr>
              <w:widowControl w:val="0"/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Not likely      Somewhat         Very</w:t>
            </w:r>
          </w:p>
        </w:tc>
      </w:tr>
      <w:tr w:rsidR="00A40538" w:rsidRPr="00941A19" w14:paraId="6467580B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21453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Google Form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27D22" w14:textId="77777777" w:rsidR="00A40538" w:rsidRPr="00941A19" w:rsidRDefault="00000000">
            <w:pPr>
              <w:widowControl w:val="0"/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Not likely      Somewhat         Very</w:t>
            </w:r>
          </w:p>
        </w:tc>
      </w:tr>
      <w:tr w:rsidR="00A40538" w:rsidRPr="00941A19" w14:paraId="764E231D" w14:textId="77777777"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A97DE7" w14:textId="77777777" w:rsidR="00A40538" w:rsidRPr="00941A19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  <w:r w:rsidRPr="00941A19">
              <w:rPr>
                <w:bCs/>
                <w:sz w:val="26"/>
                <w:szCs w:val="26"/>
              </w:rPr>
              <w:t>Is there another response method that would work for you?</w:t>
            </w:r>
          </w:p>
        </w:tc>
        <w:tc>
          <w:tcPr>
            <w:tcW w:w="5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FF3F0" w14:textId="77777777" w:rsidR="00A40538" w:rsidRPr="00941A19" w:rsidRDefault="00A4053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6"/>
                <w:szCs w:val="26"/>
              </w:rPr>
            </w:pPr>
          </w:p>
        </w:tc>
      </w:tr>
    </w:tbl>
    <w:p w14:paraId="2EA60313" w14:textId="77777777" w:rsidR="00A40538" w:rsidRPr="00941A19" w:rsidRDefault="00A40538">
      <w:pPr>
        <w:rPr>
          <w:bCs/>
          <w:sz w:val="26"/>
          <w:szCs w:val="26"/>
        </w:rPr>
      </w:pPr>
    </w:p>
    <w:p w14:paraId="31D0CD57" w14:textId="77777777" w:rsidR="00A40538" w:rsidRPr="00941A19" w:rsidRDefault="00A40538">
      <w:pPr>
        <w:rPr>
          <w:bCs/>
          <w:sz w:val="26"/>
          <w:szCs w:val="26"/>
        </w:rPr>
      </w:pPr>
    </w:p>
    <w:p w14:paraId="3262497D" w14:textId="77777777" w:rsidR="00A40538" w:rsidRDefault="00A40538">
      <w:pPr>
        <w:rPr>
          <w:b/>
          <w:sz w:val="26"/>
          <w:szCs w:val="26"/>
        </w:rPr>
      </w:pPr>
    </w:p>
    <w:p w14:paraId="7FAA13CD" w14:textId="77777777" w:rsidR="00A40538" w:rsidRDefault="00A40538">
      <w:pPr>
        <w:rPr>
          <w:b/>
          <w:sz w:val="26"/>
          <w:szCs w:val="26"/>
        </w:rPr>
      </w:pPr>
    </w:p>
    <w:p w14:paraId="3AC6A60B" w14:textId="77777777" w:rsidR="00A40538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ab/>
        <w:t>What’s Next for Advent?</w:t>
      </w:r>
    </w:p>
    <w:p w14:paraId="71DCD686" w14:textId="77777777" w:rsidR="00A40538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Our Teams Need Players! What Interests You Most?</w:t>
      </w:r>
    </w:p>
    <w:p w14:paraId="5ACB0900" w14:textId="77777777" w:rsidR="008F3091" w:rsidRDefault="008F3091">
      <w:pPr>
        <w:jc w:val="center"/>
        <w:rPr>
          <w:b/>
          <w:sz w:val="26"/>
          <w:szCs w:val="26"/>
        </w:rPr>
      </w:pPr>
    </w:p>
    <w:tbl>
      <w:tblPr>
        <w:tblStyle w:val="a3"/>
        <w:tblW w:w="10800" w:type="dxa"/>
        <w:tblLayout w:type="fixed"/>
        <w:tblLook w:val="0600" w:firstRow="0" w:lastRow="0" w:firstColumn="0" w:lastColumn="0" w:noHBand="1" w:noVBand="1"/>
      </w:tblPr>
      <w:tblGrid>
        <w:gridCol w:w="4815"/>
        <w:gridCol w:w="5985"/>
      </w:tblGrid>
      <w:tr w:rsidR="0023089E" w14:paraId="14B6B7CE" w14:textId="77777777" w:rsidTr="002A4049">
        <w:trPr>
          <w:trHeight w:val="300"/>
        </w:trPr>
        <w:tc>
          <w:tcPr>
            <w:tcW w:w="4815" w:type="dxa"/>
            <w:shd w:val="clear" w:color="auto" w:fill="D9D9D9" w:themeFill="background1" w:themeFillShade="D9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1518124" w14:textId="57C78E6D" w:rsidR="0023089E" w:rsidRPr="0023089E" w:rsidRDefault="0023089E" w:rsidP="0023089E">
            <w:pPr>
              <w:widowControl w:val="0"/>
              <w:jc w:val="center"/>
              <w:rPr>
                <w:rFonts w:ascii="Calibri" w:eastAsia="Calibri" w:hAnsi="Calibri" w:cs="Calibri"/>
                <w:b/>
                <w:sz w:val="44"/>
                <w:szCs w:val="44"/>
              </w:rPr>
            </w:pPr>
            <w:r w:rsidRPr="0023089E">
              <w:rPr>
                <w:rFonts w:ascii="Calibri" w:eastAsia="Calibri" w:hAnsi="Calibri" w:cs="Calibri"/>
                <w:b/>
                <w:sz w:val="20"/>
                <w:szCs w:val="20"/>
              </w:rPr>
              <w:t>TEAM</w:t>
            </w:r>
          </w:p>
        </w:tc>
        <w:tc>
          <w:tcPr>
            <w:tcW w:w="5985" w:type="dxa"/>
            <w:shd w:val="clear" w:color="auto" w:fill="D9D9D9" w:themeFill="background1" w:themeFillShade="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ED3F6FB" w14:textId="0921E9CC" w:rsidR="0023089E" w:rsidRPr="0023089E" w:rsidRDefault="0023089E" w:rsidP="0023089E">
            <w:pPr>
              <w:widowControl w:val="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23089E">
              <w:rPr>
                <w:rFonts w:ascii="Calibri" w:eastAsia="Calibri" w:hAnsi="Calibri" w:cs="Calibri"/>
                <w:b/>
                <w:sz w:val="20"/>
                <w:szCs w:val="20"/>
              </w:rPr>
              <w:t>POSSIBLE ACTIVITIES</w:t>
            </w:r>
          </w:p>
        </w:tc>
      </w:tr>
      <w:tr w:rsidR="00A40538" w14:paraId="58B22DBA" w14:textId="77777777" w:rsidTr="002A4049">
        <w:trPr>
          <w:trHeight w:val="20"/>
        </w:trPr>
        <w:tc>
          <w:tcPr>
            <w:tcW w:w="4815" w:type="dxa"/>
            <w:vMerge w:val="restart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2A9EDED" w14:textId="77777777" w:rsidR="00A40538" w:rsidRDefault="00000000" w:rsidP="00941A19">
            <w:pPr>
              <w:widowControl w:val="0"/>
              <w:jc w:val="center"/>
              <w:rPr>
                <w:rFonts w:ascii="Calibri" w:eastAsia="Calibri" w:hAnsi="Calibri" w:cs="Calibri"/>
                <w:b/>
                <w:sz w:val="44"/>
                <w:szCs w:val="44"/>
              </w:rPr>
            </w:pPr>
            <w:r>
              <w:rPr>
                <w:rFonts w:ascii="Calibri" w:eastAsia="Calibri" w:hAnsi="Calibri" w:cs="Calibri"/>
                <w:b/>
                <w:sz w:val="44"/>
                <w:szCs w:val="44"/>
              </w:rPr>
              <w:t>MISSION</w:t>
            </w:r>
          </w:p>
          <w:p w14:paraId="2FAA5643" w14:textId="77777777" w:rsidR="00941A19" w:rsidRPr="00941A19" w:rsidRDefault="00941A19" w:rsidP="00941A19">
            <w:pPr>
              <w:widowControl w:val="0"/>
              <w:jc w:val="center"/>
              <w:rPr>
                <w:rFonts w:ascii="Calibri" w:eastAsia="Calibri" w:hAnsi="Calibri" w:cs="Calibri"/>
                <w:b/>
                <w:sz w:val="40"/>
                <w:szCs w:val="40"/>
              </w:rPr>
            </w:pPr>
          </w:p>
          <w:p w14:paraId="2492E5AC" w14:textId="77777777" w:rsidR="00941A19" w:rsidRDefault="00000000" w:rsidP="00941A19">
            <w:pPr>
              <w:widowControl w:val="0"/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 xml:space="preserve">Develop and deliver resources to provide assistance to or </w:t>
            </w:r>
            <w:proofErr w:type="gramStart"/>
            <w:r>
              <w:rPr>
                <w:rFonts w:ascii="Calibri" w:eastAsia="Calibri" w:hAnsi="Calibri" w:cs="Calibri"/>
                <w:b/>
                <w:sz w:val="28"/>
                <w:szCs w:val="28"/>
              </w:rPr>
              <w:t>seek</w:t>
            </w:r>
            <w:proofErr w:type="gramEnd"/>
            <w:r>
              <w:rPr>
                <w:rFonts w:ascii="Calibri" w:eastAsia="Calibri" w:hAnsi="Calibri" w:cs="Calibri"/>
                <w:b/>
                <w:sz w:val="28"/>
                <w:szCs w:val="28"/>
              </w:rPr>
              <w:t xml:space="preserve"> </w:t>
            </w:r>
          </w:p>
          <w:p w14:paraId="5A663FE0" w14:textId="646595F6" w:rsidR="00A40538" w:rsidRDefault="00941A19" w:rsidP="00941A19">
            <w:pPr>
              <w:widowControl w:val="0"/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Justice for those in need.</w:t>
            </w: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FAD5C14" w14:textId="037C9851" w:rsidR="009F39E4" w:rsidRPr="009F39E4" w:rsidRDefault="00000000" w:rsidP="00CB371E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Uses for "Other Benevolence" budgeted funds</w:t>
            </w:r>
          </w:p>
        </w:tc>
      </w:tr>
      <w:tr w:rsidR="00A40538" w14:paraId="0BE4EDDE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116D4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725B030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fter school program</w:t>
            </w:r>
          </w:p>
        </w:tc>
      </w:tr>
      <w:tr w:rsidR="00A40538" w14:paraId="171E87B2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61B9D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BDE3830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ike share</w:t>
            </w:r>
          </w:p>
        </w:tc>
      </w:tr>
      <w:tr w:rsidR="00A40538" w14:paraId="6000506C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86DB1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AA4D15B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aised bed garden in 22nd St yard - benefit local food program</w:t>
            </w:r>
          </w:p>
        </w:tc>
      </w:tr>
      <w:tr w:rsidR="00A40538" w14:paraId="38227827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1A1A33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F6BDDA3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ntemplative walk/prayer in garden</w:t>
            </w:r>
          </w:p>
        </w:tc>
      </w:tr>
      <w:tr w:rsidR="00A40538" w14:paraId="36D70B31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84404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4060ABF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oking classes / demonstrations</w:t>
            </w:r>
          </w:p>
        </w:tc>
      </w:tr>
      <w:tr w:rsidR="00A40538" w14:paraId="5CA9086A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52D6A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73C3ACF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rive through food collection (</w:t>
            </w:r>
            <w:hyperlink r:id="rId5">
              <w:r>
                <w:rPr>
                  <w:rFonts w:ascii="Calibri" w:eastAsia="Calibri" w:hAnsi="Calibri" w:cs="Calibri"/>
                  <w:color w:val="1155CC"/>
                  <w:sz w:val="20"/>
                  <w:szCs w:val="20"/>
                  <w:u w:val="single"/>
                </w:rPr>
                <w:t xml:space="preserve">AFAC </w:t>
              </w:r>
            </w:hyperlink>
            <w:r>
              <w:rPr>
                <w:rFonts w:ascii="Calibri" w:eastAsia="Calibri" w:hAnsi="Calibri" w:cs="Calibri"/>
                <w:sz w:val="20"/>
                <w:szCs w:val="20"/>
              </w:rPr>
              <w:t xml:space="preserve">or </w:t>
            </w:r>
            <w:hyperlink r:id="rId6">
              <w:r>
                <w:rPr>
                  <w:rFonts w:ascii="Calibri" w:eastAsia="Calibri" w:hAnsi="Calibri" w:cs="Calibri"/>
                  <w:color w:val="1155CC"/>
                  <w:sz w:val="20"/>
                  <w:szCs w:val="20"/>
                  <w:u w:val="single"/>
                </w:rPr>
                <w:t>Path Forward</w:t>
              </w:r>
            </w:hyperlink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</w:tr>
      <w:tr w:rsidR="00A40538" w14:paraId="384FE9F3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4B607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EB81D7C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hyperlink r:id="rId7">
              <w:r>
                <w:rPr>
                  <w:rFonts w:ascii="Calibri" w:eastAsia="Calibri" w:hAnsi="Calibri" w:cs="Calibri"/>
                  <w:color w:val="1155CC"/>
                  <w:sz w:val="20"/>
                  <w:szCs w:val="20"/>
                  <w:u w:val="single"/>
                </w:rPr>
                <w:t>Faith in Action Racial Equity Network</w:t>
              </w:r>
            </w:hyperlink>
          </w:p>
        </w:tc>
      </w:tr>
      <w:tr w:rsidR="00A40538" w14:paraId="780D2564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EE930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8D4D571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Free Little Pantry (here or in another neighborhood)</w:t>
            </w:r>
          </w:p>
        </w:tc>
      </w:tr>
      <w:tr w:rsidR="00A40538" w14:paraId="683820A0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06943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CB2F39A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lobal Missions: Ukraine, Afghanistan, Ethiopia, Yemen, South Sudan</w:t>
            </w:r>
          </w:p>
        </w:tc>
      </w:tr>
      <w:tr w:rsidR="00A40538" w14:paraId="3EFE04FB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48977B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7E81F1B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hyperlink r:id="rId8">
              <w:r>
                <w:rPr>
                  <w:rFonts w:ascii="Calibri" w:eastAsia="Calibri" w:hAnsi="Calibri" w:cs="Calibri"/>
                  <w:color w:val="1155CC"/>
                  <w:sz w:val="20"/>
                  <w:szCs w:val="20"/>
                  <w:u w:val="single"/>
                </w:rPr>
                <w:t>Grants for new ministry efforts</w:t>
              </w:r>
            </w:hyperlink>
          </w:p>
        </w:tc>
      </w:tr>
      <w:tr w:rsidR="00A40538" w14:paraId="47D29653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1F789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6522140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Outreach to new residents in 22202;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esp</w:t>
            </w:r>
            <w:proofErr w:type="spell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0-30 year olds</w:t>
            </w:r>
            <w:proofErr w:type="gramEnd"/>
          </w:p>
        </w:tc>
      </w:tr>
      <w:tr w:rsidR="00A40538" w14:paraId="5F549715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DD494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D311737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hyperlink r:id="rId9">
              <w:r>
                <w:rPr>
                  <w:rFonts w:ascii="Calibri" w:eastAsia="Calibri" w:hAnsi="Calibri" w:cs="Calibri"/>
                  <w:color w:val="1155CC"/>
                  <w:sz w:val="20"/>
                  <w:szCs w:val="20"/>
                  <w:u w:val="single"/>
                </w:rPr>
                <w:t>Arlington Neighborhood Village:</w:t>
              </w:r>
            </w:hyperlink>
            <w:r>
              <w:rPr>
                <w:rFonts w:ascii="Calibri" w:eastAsia="Calibri" w:hAnsi="Calibri" w:cs="Calibri"/>
                <w:sz w:val="20"/>
                <w:szCs w:val="20"/>
              </w:rPr>
              <w:t xml:space="preserve"> helping neighbors age in place</w:t>
            </w:r>
          </w:p>
        </w:tc>
      </w:tr>
      <w:tr w:rsidR="00A40538" w14:paraId="522B95BB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4F571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9B8D0B5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Justice issues: </w:t>
            </w:r>
            <w:hyperlink r:id="rId10">
              <w:r>
                <w:rPr>
                  <w:rFonts w:ascii="Calibri" w:eastAsia="Calibri" w:hAnsi="Calibri" w:cs="Calibri"/>
                  <w:color w:val="1155CC"/>
                  <w:sz w:val="20"/>
                  <w:szCs w:val="20"/>
                  <w:u w:val="single"/>
                </w:rPr>
                <w:t>Reconciling in Christ</w:t>
              </w:r>
            </w:hyperlink>
          </w:p>
        </w:tc>
      </w:tr>
      <w:tr w:rsidR="00A40538" w14:paraId="13186C7F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C08F0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78FCF81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hyperlink r:id="rId11">
              <w:r>
                <w:rPr>
                  <w:rFonts w:ascii="Calibri" w:eastAsia="Calibri" w:hAnsi="Calibri" w:cs="Calibri"/>
                  <w:color w:val="1155CC"/>
                  <w:sz w:val="20"/>
                  <w:szCs w:val="20"/>
                  <w:u w:val="single"/>
                </w:rPr>
                <w:t>Lutheran Disaster Response</w:t>
              </w:r>
            </w:hyperlink>
            <w:r>
              <w:rPr>
                <w:rFonts w:ascii="Calibri" w:eastAsia="Calibri" w:hAnsi="Calibri" w:cs="Calibri"/>
              </w:rPr>
              <w:t xml:space="preserve">, </w:t>
            </w:r>
            <w:hyperlink r:id="rId12">
              <w:r>
                <w:rPr>
                  <w:rFonts w:ascii="Calibri" w:eastAsia="Calibri" w:hAnsi="Calibri" w:cs="Calibri"/>
                  <w:color w:val="1155CC"/>
                  <w:u w:val="single"/>
                </w:rPr>
                <w:t>OAR</w:t>
              </w:r>
            </w:hyperlink>
            <w:r>
              <w:rPr>
                <w:rFonts w:ascii="Calibri" w:eastAsia="Calibri" w:hAnsi="Calibri" w:cs="Calibri"/>
              </w:rPr>
              <w:t xml:space="preserve">, </w:t>
            </w:r>
            <w:hyperlink r:id="rId13">
              <w:r>
                <w:rPr>
                  <w:rFonts w:ascii="Calibri" w:eastAsia="Calibri" w:hAnsi="Calibri" w:cs="Calibri"/>
                  <w:color w:val="1155CC"/>
                  <w:u w:val="single"/>
                </w:rPr>
                <w:t>LSS</w:t>
              </w:r>
            </w:hyperlink>
          </w:p>
        </w:tc>
      </w:tr>
      <w:tr w:rsidR="00A40538" w14:paraId="1444E151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06F571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502B775" w14:textId="675E7AFB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eals for homeless</w:t>
            </w:r>
            <w:r w:rsidR="00F229D6">
              <w:rPr>
                <w:rFonts w:ascii="Calibri" w:eastAsia="Calibri" w:hAnsi="Calibri" w:cs="Calibri"/>
                <w:sz w:val="20"/>
                <w:szCs w:val="20"/>
              </w:rPr>
              <w:t xml:space="preserve"> / Serve meals</w:t>
            </w:r>
          </w:p>
        </w:tc>
      </w:tr>
      <w:tr w:rsidR="00A40538" w14:paraId="46C6E911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4A3CA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88C3B2C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llaborate with neighbor congregations</w:t>
            </w:r>
          </w:p>
        </w:tc>
      </w:tr>
      <w:tr w:rsidR="00A40538" w14:paraId="3467EE07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80219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AA55983" w14:textId="25BA9BD8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hyperlink r:id="rId14" w:history="1">
              <w:r w:rsidR="00F229D6" w:rsidRPr="00F229D6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Until Help Arrives training</w:t>
              </w:r>
            </w:hyperlink>
          </w:p>
        </w:tc>
      </w:tr>
      <w:tr w:rsidR="00A40538" w14:paraId="5D00D19F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34AB4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EF58BCB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Use of labyrinth: 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TaiChi</w:t>
            </w:r>
            <w:proofErr w:type="spell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/ yoga; worship; weddings</w:t>
            </w:r>
          </w:p>
        </w:tc>
      </w:tr>
      <w:tr w:rsidR="00A40538" w14:paraId="7C8D2FB3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6A9BE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A5A7D7D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hyperlink r:id="rId15">
              <w:r>
                <w:rPr>
                  <w:rFonts w:ascii="Calibri" w:eastAsia="Calibri" w:hAnsi="Calibri" w:cs="Calibri"/>
                  <w:color w:val="1155CC"/>
                  <w:sz w:val="20"/>
                  <w:szCs w:val="20"/>
                  <w:u w:val="single"/>
                </w:rPr>
                <w:t>Synod God’s Work Our Hands Day of Service</w:t>
              </w:r>
            </w:hyperlink>
          </w:p>
        </w:tc>
      </w:tr>
      <w:tr w:rsidR="00A40538" w14:paraId="6958426F" w14:textId="77777777" w:rsidTr="002A4049">
        <w:trPr>
          <w:trHeight w:val="20"/>
        </w:trPr>
        <w:tc>
          <w:tcPr>
            <w:tcW w:w="481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BD9A4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5985" w:type="dxa"/>
            <w:shd w:val="clear" w:color="auto" w:fill="D9EAD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7894CE7" w14:textId="77777777" w:rsidR="00A40538" w:rsidRDefault="00000000" w:rsidP="00CB371E">
            <w:pPr>
              <w:widowControl w:val="0"/>
              <w:rPr>
                <w:rFonts w:ascii="Calibri" w:eastAsia="Calibri" w:hAnsi="Calibri" w:cs="Calibri"/>
              </w:rPr>
            </w:pPr>
            <w:hyperlink r:id="rId16" w:anchor=":~:text=On%20Monday%2C%20January%2016%2C%202023,Martin%20Luther%20King%2C%20Jr.">
              <w:r>
                <w:rPr>
                  <w:rFonts w:ascii="Calibri" w:eastAsia="Calibri" w:hAnsi="Calibri" w:cs="Calibri"/>
                  <w:color w:val="1155CC"/>
                  <w:sz w:val="20"/>
                  <w:szCs w:val="20"/>
                  <w:u w:val="single"/>
                </w:rPr>
                <w:t>MLK Jr Day of Service</w:t>
              </w:r>
            </w:hyperlink>
          </w:p>
        </w:tc>
      </w:tr>
    </w:tbl>
    <w:p w14:paraId="03309C12" w14:textId="77777777" w:rsidR="00941A19" w:rsidRPr="00941A19" w:rsidRDefault="00941A19">
      <w:pPr>
        <w:rPr>
          <w:bCs/>
          <w:sz w:val="16"/>
          <w:szCs w:val="16"/>
        </w:rPr>
      </w:pPr>
    </w:p>
    <w:p w14:paraId="79F99ABA" w14:textId="1F651057" w:rsidR="00A40538" w:rsidRPr="00941A19" w:rsidRDefault="00000000">
      <w:pPr>
        <w:rPr>
          <w:bCs/>
        </w:rPr>
      </w:pPr>
      <w:r w:rsidRPr="00941A19">
        <w:rPr>
          <w:bCs/>
        </w:rPr>
        <w:t>I would like to talk more about the Mission Team and these ideas (mark your favorites)</w:t>
      </w:r>
    </w:p>
    <w:p w14:paraId="77B1BBD1" w14:textId="77777777" w:rsidR="00A40538" w:rsidRPr="00941A19" w:rsidRDefault="00A40538">
      <w:pPr>
        <w:rPr>
          <w:bCs/>
        </w:rPr>
      </w:pPr>
    </w:p>
    <w:p w14:paraId="787F30A4" w14:textId="77777777" w:rsidR="00A40538" w:rsidRPr="00941A19" w:rsidRDefault="00000000">
      <w:pPr>
        <w:rPr>
          <w:bCs/>
        </w:rPr>
      </w:pPr>
      <w:r w:rsidRPr="00941A19">
        <w:rPr>
          <w:bCs/>
        </w:rPr>
        <w:t xml:space="preserve">Name:___________________________ Phone, </w:t>
      </w:r>
      <w:proofErr w:type="gramStart"/>
      <w:r w:rsidRPr="00941A19">
        <w:rPr>
          <w:bCs/>
        </w:rPr>
        <w:t>email</w:t>
      </w:r>
      <w:proofErr w:type="gramEnd"/>
      <w:r w:rsidRPr="00941A19">
        <w:rPr>
          <w:bCs/>
        </w:rPr>
        <w:t xml:space="preserve"> or address: _________________________________</w:t>
      </w:r>
    </w:p>
    <w:p w14:paraId="4279FD30" w14:textId="77777777" w:rsidR="00A40538" w:rsidRDefault="00A40538">
      <w:pPr>
        <w:rPr>
          <w:b/>
          <w:sz w:val="44"/>
          <w:szCs w:val="44"/>
        </w:rPr>
      </w:pPr>
    </w:p>
    <w:p w14:paraId="3DAF892F" w14:textId="77777777" w:rsidR="008F3091" w:rsidRDefault="008F3091">
      <w:pPr>
        <w:rPr>
          <w:b/>
          <w:sz w:val="44"/>
          <w:szCs w:val="44"/>
        </w:rPr>
      </w:pPr>
    </w:p>
    <w:p w14:paraId="22C45B1C" w14:textId="77777777" w:rsidR="00CB371E" w:rsidRDefault="00CB371E">
      <w:pPr>
        <w:rPr>
          <w:b/>
          <w:sz w:val="44"/>
          <w:szCs w:val="44"/>
        </w:rPr>
      </w:pPr>
    </w:p>
    <w:p w14:paraId="4875E50B" w14:textId="77777777" w:rsidR="008F3091" w:rsidRDefault="008F3091" w:rsidP="008F3091">
      <w:pPr>
        <w:jc w:val="center"/>
        <w:rPr>
          <w:b/>
          <w:sz w:val="26"/>
          <w:szCs w:val="26"/>
        </w:rPr>
      </w:pPr>
    </w:p>
    <w:tbl>
      <w:tblPr>
        <w:tblStyle w:val="a2"/>
        <w:tblW w:w="10800" w:type="dxa"/>
        <w:tblLayout w:type="fixed"/>
        <w:tblLook w:val="0600" w:firstRow="0" w:lastRow="0" w:firstColumn="0" w:lastColumn="0" w:noHBand="1" w:noVBand="1"/>
      </w:tblPr>
      <w:tblGrid>
        <w:gridCol w:w="4776"/>
        <w:gridCol w:w="6024"/>
      </w:tblGrid>
      <w:tr w:rsidR="008F3091" w14:paraId="30A9702F" w14:textId="77777777" w:rsidTr="002A4049">
        <w:trPr>
          <w:trHeight w:val="144"/>
        </w:trPr>
        <w:tc>
          <w:tcPr>
            <w:tcW w:w="4776" w:type="dxa"/>
            <w:vMerge w:val="restart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DA95953" w14:textId="77777777" w:rsidR="008F3091" w:rsidRPr="00851647" w:rsidRDefault="008F3091" w:rsidP="00667706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caps/>
                <w:sz w:val="44"/>
                <w:szCs w:val="44"/>
              </w:rPr>
            </w:pPr>
            <w:r w:rsidRPr="00851647">
              <w:rPr>
                <w:rFonts w:ascii="Calibri" w:eastAsia="Calibri" w:hAnsi="Calibri" w:cs="Calibri"/>
                <w:b/>
                <w:caps/>
                <w:sz w:val="44"/>
                <w:szCs w:val="44"/>
              </w:rPr>
              <w:t>Faith</w:t>
            </w:r>
          </w:p>
          <w:p w14:paraId="14D4C7E8" w14:textId="77777777" w:rsidR="008F3091" w:rsidRPr="00851647" w:rsidRDefault="008F3091" w:rsidP="00667706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b/>
                <w:caps/>
                <w:sz w:val="44"/>
                <w:szCs w:val="44"/>
              </w:rPr>
            </w:pPr>
            <w:r w:rsidRPr="00851647">
              <w:rPr>
                <w:rFonts w:ascii="Calibri" w:eastAsia="Calibri" w:hAnsi="Calibri" w:cs="Calibri"/>
                <w:b/>
                <w:caps/>
                <w:sz w:val="44"/>
                <w:szCs w:val="44"/>
              </w:rPr>
              <w:t>Development</w:t>
            </w:r>
          </w:p>
          <w:p w14:paraId="4205C169" w14:textId="77777777" w:rsidR="008F3091" w:rsidRPr="00941A19" w:rsidRDefault="008F3091" w:rsidP="00667706">
            <w:pPr>
              <w:widowControl w:val="0"/>
              <w:jc w:val="center"/>
              <w:rPr>
                <w:rFonts w:ascii="Calibri" w:eastAsia="Calibri" w:hAnsi="Calibri" w:cs="Calibri"/>
                <w:b/>
                <w:sz w:val="40"/>
                <w:szCs w:val="40"/>
              </w:rPr>
            </w:pPr>
          </w:p>
          <w:p w14:paraId="71D9A079" w14:textId="77777777" w:rsidR="008F3091" w:rsidRPr="00941A19" w:rsidRDefault="008F3091" w:rsidP="00667706">
            <w:pPr>
              <w:widowControl w:val="0"/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 w:rsidRPr="00941A19">
              <w:rPr>
                <w:rFonts w:ascii="Calibri" w:eastAsia="Calibri" w:hAnsi="Calibri" w:cs="Calibri"/>
                <w:b/>
                <w:sz w:val="28"/>
                <w:szCs w:val="28"/>
              </w:rPr>
              <w:t xml:space="preserve">Develop and deliver worship and education experiences that </w:t>
            </w:r>
            <w:proofErr w:type="gramStart"/>
            <w:r w:rsidRPr="00941A19">
              <w:rPr>
                <w:rFonts w:ascii="Calibri" w:eastAsia="Calibri" w:hAnsi="Calibri" w:cs="Calibri"/>
                <w:b/>
                <w:sz w:val="28"/>
                <w:szCs w:val="28"/>
              </w:rPr>
              <w:t>foster</w:t>
            </w:r>
            <w:proofErr w:type="gramEnd"/>
          </w:p>
          <w:p w14:paraId="44EE3F2A" w14:textId="77777777" w:rsidR="008F3091" w:rsidRDefault="008F3091" w:rsidP="00667706">
            <w:pPr>
              <w:widowControl w:val="0"/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 w:rsidRPr="00941A19">
              <w:rPr>
                <w:rFonts w:ascii="Calibri" w:eastAsia="Calibri" w:hAnsi="Calibri" w:cs="Calibri"/>
                <w:b/>
                <w:sz w:val="28"/>
                <w:szCs w:val="28"/>
              </w:rPr>
              <w:t xml:space="preserve">a deeper relationship with God </w:t>
            </w:r>
          </w:p>
          <w:p w14:paraId="02F9F5D2" w14:textId="77777777" w:rsidR="008F3091" w:rsidRDefault="008F3091" w:rsidP="00667706">
            <w:pPr>
              <w:widowControl w:val="0"/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 w:rsidRPr="00941A19">
              <w:rPr>
                <w:rFonts w:ascii="Calibri" w:eastAsia="Calibri" w:hAnsi="Calibri" w:cs="Calibri"/>
                <w:b/>
                <w:sz w:val="28"/>
                <w:szCs w:val="28"/>
              </w:rPr>
              <w:t>and each other.</w:t>
            </w:r>
          </w:p>
        </w:tc>
        <w:tc>
          <w:tcPr>
            <w:tcW w:w="6024" w:type="dxa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A58184F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ible Study / Bible Reading Challenge</w:t>
            </w:r>
          </w:p>
        </w:tc>
      </w:tr>
      <w:tr w:rsidR="008F3091" w14:paraId="53BF078F" w14:textId="77777777" w:rsidTr="002A4049">
        <w:trPr>
          <w:trHeight w:val="144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1919D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4" w:type="dxa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17C2C5F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ook Club</w:t>
            </w:r>
          </w:p>
        </w:tc>
      </w:tr>
      <w:tr w:rsidR="008F3091" w14:paraId="3C7FCA29" w14:textId="77777777" w:rsidTr="002A4049">
        <w:trPr>
          <w:trHeight w:val="144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1EAFD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4" w:type="dxa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2F0D749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evotions / Prayer Groups</w:t>
            </w:r>
          </w:p>
        </w:tc>
      </w:tr>
      <w:tr w:rsidR="008F3091" w14:paraId="1D7ADCCC" w14:textId="77777777" w:rsidTr="002A4049">
        <w:trPr>
          <w:trHeight w:val="144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B5B0B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4" w:type="dxa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06067CC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iscern spiritual gifts</w:t>
            </w:r>
          </w:p>
        </w:tc>
      </w:tr>
      <w:tr w:rsidR="008F3091" w14:paraId="710AB629" w14:textId="77777777" w:rsidTr="002A4049">
        <w:trPr>
          <w:trHeight w:val="144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52FDD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4" w:type="dxa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3B9FC23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xperiment with worship style and elements</w:t>
            </w:r>
          </w:p>
        </w:tc>
      </w:tr>
      <w:tr w:rsidR="008F3091" w14:paraId="2C0BE1E5" w14:textId="77777777" w:rsidTr="002A4049">
        <w:trPr>
          <w:trHeight w:val="144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FB2EDE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4" w:type="dxa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941CABF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xploring Faith forum</w:t>
            </w:r>
          </w:p>
        </w:tc>
      </w:tr>
      <w:tr w:rsidR="008F3091" w14:paraId="0403B5C8" w14:textId="77777777" w:rsidTr="002A4049">
        <w:trPr>
          <w:trHeight w:val="144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5E63B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4" w:type="dxa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4BE4FAF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Fill Director of Music / Organist vacancy</w:t>
            </w:r>
          </w:p>
        </w:tc>
      </w:tr>
      <w:tr w:rsidR="008F3091" w14:paraId="02735EA9" w14:textId="77777777" w:rsidTr="002A4049">
        <w:trPr>
          <w:trHeight w:val="144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17EE4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4" w:type="dxa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04DC460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unday School</w:t>
            </w:r>
          </w:p>
        </w:tc>
      </w:tr>
      <w:tr w:rsidR="008F3091" w14:paraId="727AFD4F" w14:textId="77777777" w:rsidTr="002A4049">
        <w:trPr>
          <w:trHeight w:val="144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32D52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4" w:type="dxa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7EE77E9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ynod:</w:t>
            </w:r>
            <w:hyperlink r:id="rId17">
              <w:r>
                <w:rPr>
                  <w:rFonts w:ascii="Calibri" w:eastAsia="Calibri" w:hAnsi="Calibri" w:cs="Calibri"/>
                  <w:color w:val="1155CC"/>
                  <w:sz w:val="20"/>
                  <w:szCs w:val="20"/>
                  <w:u w:val="single"/>
                </w:rPr>
                <w:t xml:space="preserve"> Study Curriculum on Civic Life and Faith</w:t>
              </w:r>
            </w:hyperlink>
          </w:p>
        </w:tc>
      </w:tr>
      <w:tr w:rsidR="008F3091" w14:paraId="2DBEE317" w14:textId="77777777" w:rsidTr="002A4049">
        <w:trPr>
          <w:trHeight w:val="144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4AD77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4" w:type="dxa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28FB27B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piritual Exercise at Council meetings</w:t>
            </w:r>
          </w:p>
        </w:tc>
      </w:tr>
      <w:tr w:rsidR="008F3091" w14:paraId="6D6A1E72" w14:textId="77777777" w:rsidTr="002A4049">
        <w:trPr>
          <w:trHeight w:val="144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AAAFF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4" w:type="dxa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D1EB09D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unday School</w:t>
            </w:r>
          </w:p>
        </w:tc>
      </w:tr>
      <w:tr w:rsidR="008F3091" w14:paraId="0573D763" w14:textId="77777777" w:rsidTr="002A4049">
        <w:trPr>
          <w:trHeight w:val="144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EEA16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4" w:type="dxa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C070C69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Use labyrinth or 22nd St yard for contemplative prayer</w:t>
            </w:r>
          </w:p>
        </w:tc>
      </w:tr>
      <w:tr w:rsidR="008F3091" w14:paraId="365E9D8A" w14:textId="77777777" w:rsidTr="002A4049">
        <w:trPr>
          <w:trHeight w:val="144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1AB021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4" w:type="dxa"/>
            <w:shd w:val="clear" w:color="auto" w:fill="FFF2C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2E3C08C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Youth Events: Synod, other churches, non-profits (supper &amp; 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drop in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program)</w:t>
            </w:r>
          </w:p>
        </w:tc>
      </w:tr>
    </w:tbl>
    <w:p w14:paraId="66CE9970" w14:textId="77777777" w:rsidR="008F3091" w:rsidRPr="008F3091" w:rsidRDefault="008F3091" w:rsidP="008F3091">
      <w:pPr>
        <w:rPr>
          <w:b/>
          <w:sz w:val="12"/>
          <w:szCs w:val="12"/>
        </w:rPr>
      </w:pPr>
    </w:p>
    <w:p w14:paraId="1EE14384" w14:textId="77777777" w:rsidR="008F3091" w:rsidRPr="00941A19" w:rsidRDefault="008F3091" w:rsidP="008F3091">
      <w:pPr>
        <w:rPr>
          <w:bCs/>
        </w:rPr>
      </w:pPr>
      <w:r w:rsidRPr="00941A19">
        <w:rPr>
          <w:bCs/>
        </w:rPr>
        <w:t>I would like to talk more about the Faith Development Team and these ideas (mark your favorites)</w:t>
      </w:r>
    </w:p>
    <w:p w14:paraId="42E7F306" w14:textId="77777777" w:rsidR="008F3091" w:rsidRPr="008F3091" w:rsidRDefault="008F3091" w:rsidP="008F3091">
      <w:pPr>
        <w:rPr>
          <w:bCs/>
          <w:sz w:val="12"/>
          <w:szCs w:val="12"/>
        </w:rPr>
      </w:pPr>
    </w:p>
    <w:p w14:paraId="5762FF60" w14:textId="77777777" w:rsidR="008F3091" w:rsidRPr="00941A19" w:rsidRDefault="008F3091" w:rsidP="008F3091">
      <w:pPr>
        <w:rPr>
          <w:bCs/>
        </w:rPr>
      </w:pPr>
      <w:r w:rsidRPr="00941A19">
        <w:rPr>
          <w:bCs/>
        </w:rPr>
        <w:t xml:space="preserve">Name:___________________________ Phone, </w:t>
      </w:r>
      <w:proofErr w:type="gramStart"/>
      <w:r w:rsidRPr="00941A19">
        <w:rPr>
          <w:bCs/>
        </w:rPr>
        <w:t>email</w:t>
      </w:r>
      <w:proofErr w:type="gramEnd"/>
      <w:r w:rsidRPr="00941A19">
        <w:rPr>
          <w:bCs/>
        </w:rPr>
        <w:t xml:space="preserve"> or address: _________________________________</w:t>
      </w:r>
    </w:p>
    <w:p w14:paraId="78D3DBD0" w14:textId="77777777" w:rsidR="008F3091" w:rsidRPr="008F3091" w:rsidRDefault="008F3091" w:rsidP="008F3091">
      <w:pPr>
        <w:rPr>
          <w:b/>
          <w:sz w:val="32"/>
          <w:szCs w:val="32"/>
        </w:rPr>
      </w:pPr>
    </w:p>
    <w:tbl>
      <w:tblPr>
        <w:tblStyle w:val="a6"/>
        <w:tblW w:w="10800" w:type="dxa"/>
        <w:tblLayout w:type="fixed"/>
        <w:tblLook w:val="0600" w:firstRow="0" w:lastRow="0" w:firstColumn="0" w:lastColumn="0" w:noHBand="1" w:noVBand="1"/>
      </w:tblPr>
      <w:tblGrid>
        <w:gridCol w:w="4776"/>
        <w:gridCol w:w="6024"/>
      </w:tblGrid>
      <w:tr w:rsidR="008F3091" w14:paraId="482F7DCD" w14:textId="77777777" w:rsidTr="002A4049">
        <w:trPr>
          <w:trHeight w:val="300"/>
        </w:trPr>
        <w:tc>
          <w:tcPr>
            <w:tcW w:w="4776" w:type="dxa"/>
            <w:vMerge w:val="restart"/>
            <w:shd w:val="clear" w:color="auto" w:fill="D9D2E9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2A4A003" w14:textId="77777777" w:rsidR="008F3091" w:rsidRDefault="008F3091" w:rsidP="00667706">
            <w:pPr>
              <w:widowControl w:val="0"/>
              <w:jc w:val="center"/>
              <w:rPr>
                <w:rFonts w:ascii="Calibri" w:eastAsia="Calibri" w:hAnsi="Calibri" w:cs="Calibri"/>
                <w:b/>
                <w:sz w:val="44"/>
                <w:szCs w:val="44"/>
              </w:rPr>
            </w:pPr>
            <w:r>
              <w:rPr>
                <w:rFonts w:ascii="Calibri" w:eastAsia="Calibri" w:hAnsi="Calibri" w:cs="Calibri"/>
                <w:b/>
                <w:sz w:val="44"/>
                <w:szCs w:val="44"/>
              </w:rPr>
              <w:t>FINANCE</w:t>
            </w:r>
          </w:p>
          <w:p w14:paraId="309B9132" w14:textId="77777777" w:rsidR="008F3091" w:rsidRPr="00851647" w:rsidRDefault="008F3091" w:rsidP="00667706">
            <w:pPr>
              <w:widowControl w:val="0"/>
              <w:jc w:val="center"/>
              <w:rPr>
                <w:rFonts w:ascii="Calibri" w:eastAsia="Calibri" w:hAnsi="Calibri" w:cs="Calibri"/>
                <w:b/>
                <w:sz w:val="40"/>
                <w:szCs w:val="40"/>
              </w:rPr>
            </w:pPr>
          </w:p>
          <w:p w14:paraId="5B1DF99D" w14:textId="77777777" w:rsidR="008F3091" w:rsidRDefault="008F3091" w:rsidP="00667706">
            <w:pPr>
              <w:widowControl w:val="0"/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 xml:space="preserve">Ensure the congregation's financial assets (including investments and insurance) are collected, managed, </w:t>
            </w:r>
            <w:proofErr w:type="gramStart"/>
            <w:r>
              <w:rPr>
                <w:rFonts w:ascii="Calibri" w:eastAsia="Calibri" w:hAnsi="Calibri" w:cs="Calibri"/>
                <w:b/>
                <w:sz w:val="28"/>
                <w:szCs w:val="28"/>
              </w:rPr>
              <w:t>reported</w:t>
            </w:r>
            <w:proofErr w:type="gramEnd"/>
            <w:r>
              <w:rPr>
                <w:rFonts w:ascii="Calibri" w:eastAsia="Calibri" w:hAnsi="Calibri" w:cs="Calibri"/>
                <w:b/>
                <w:sz w:val="28"/>
                <w:szCs w:val="28"/>
              </w:rPr>
              <w:t xml:space="preserve"> and distributed in accordance with the Constitution, Bylaws </w:t>
            </w:r>
          </w:p>
          <w:p w14:paraId="27FDDCB2" w14:textId="77777777" w:rsidR="008F3091" w:rsidRDefault="008F3091" w:rsidP="00667706">
            <w:pPr>
              <w:widowControl w:val="0"/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and Policies.</w:t>
            </w:r>
          </w:p>
        </w:tc>
        <w:tc>
          <w:tcPr>
            <w:tcW w:w="6023" w:type="dxa"/>
            <w:shd w:val="clear" w:color="auto" w:fill="D9D2E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1085847" w14:textId="291ECF1B" w:rsidR="008F3091" w:rsidRPr="002A4049" w:rsidRDefault="002A4049" w:rsidP="00667706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r w:rsidRPr="002A4049">
              <w:rPr>
                <w:rFonts w:ascii="Calibri" w:eastAsia="Calibri" w:hAnsi="Calibri" w:cs="Calibri"/>
                <w:sz w:val="20"/>
                <w:szCs w:val="20"/>
              </w:rPr>
              <w:t>Property Use Committee</w:t>
            </w:r>
          </w:p>
        </w:tc>
      </w:tr>
      <w:tr w:rsidR="008F3091" w14:paraId="47053DDE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9EB6D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9D2E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EC99926" w14:textId="007ED91F" w:rsidR="008F3091" w:rsidRDefault="008F3091" w:rsidP="00667706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ncoming</w:t>
            </w:r>
            <w:r w:rsidR="002A4049">
              <w:rPr>
                <w:rFonts w:ascii="Calibri" w:eastAsia="Calibri" w:hAnsi="Calibri" w:cs="Calibri"/>
                <w:sz w:val="20"/>
                <w:szCs w:val="20"/>
              </w:rPr>
              <w:t>-P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oducing Event Coordinator</w:t>
            </w:r>
          </w:p>
        </w:tc>
      </w:tr>
      <w:tr w:rsidR="008F3091" w14:paraId="534F5FCB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233941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9D2E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55830A7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Wedding Venue</w:t>
            </w:r>
          </w:p>
        </w:tc>
      </w:tr>
      <w:tr w:rsidR="008F3091" w14:paraId="6FDBB164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AC298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9D2E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8A7FE83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ncourage online giving</w:t>
            </w:r>
          </w:p>
        </w:tc>
      </w:tr>
      <w:tr w:rsidR="008F3091" w14:paraId="0874E75C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1464F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9D2E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F631DA4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xpense Reduction</w:t>
            </w:r>
          </w:p>
        </w:tc>
      </w:tr>
      <w:tr w:rsidR="008F3091" w14:paraId="683FAAEF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C728B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9D2E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F22E1DD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rants: Metro DC ELCA &amp; others</w:t>
            </w:r>
          </w:p>
        </w:tc>
      </w:tr>
      <w:tr w:rsidR="008F3091" w14:paraId="2DC229BA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D6FE2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9D2E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60A21DE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nform congregation of financial situation</w:t>
            </w:r>
          </w:p>
        </w:tc>
      </w:tr>
      <w:tr w:rsidR="008F3091" w14:paraId="571BF391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C78383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9D2E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D0D023E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nvestments</w:t>
            </w:r>
          </w:p>
        </w:tc>
      </w:tr>
      <w:tr w:rsidR="008F3091" w14:paraId="1774E4CD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BE2DB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9D2E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E1ADBF3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nvite donations via labyrinth</w:t>
            </w:r>
          </w:p>
        </w:tc>
      </w:tr>
      <w:tr w:rsidR="008F3091" w14:paraId="72BF2514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A591F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9D2E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2B9F37F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olar panels</w:t>
            </w:r>
          </w:p>
        </w:tc>
      </w:tr>
      <w:tr w:rsidR="008F3091" w14:paraId="3E7FCDAE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E5738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9D2E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D64C900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tewardship programming</w:t>
            </w:r>
          </w:p>
        </w:tc>
      </w:tr>
    </w:tbl>
    <w:p w14:paraId="48026D65" w14:textId="77777777" w:rsidR="008F3091" w:rsidRPr="008F3091" w:rsidRDefault="008F3091" w:rsidP="008F3091">
      <w:pPr>
        <w:rPr>
          <w:bCs/>
          <w:sz w:val="12"/>
          <w:szCs w:val="12"/>
        </w:rPr>
      </w:pPr>
    </w:p>
    <w:p w14:paraId="202B85B9" w14:textId="77777777" w:rsidR="008F3091" w:rsidRPr="00851647" w:rsidRDefault="008F3091" w:rsidP="008F3091">
      <w:pPr>
        <w:rPr>
          <w:bCs/>
        </w:rPr>
      </w:pPr>
      <w:r w:rsidRPr="00851647">
        <w:rPr>
          <w:bCs/>
        </w:rPr>
        <w:t>I would like to talk more about the Finance Team and these ideas (mark your favorites)</w:t>
      </w:r>
    </w:p>
    <w:p w14:paraId="2B8197DF" w14:textId="77777777" w:rsidR="008F3091" w:rsidRPr="008F3091" w:rsidRDefault="008F3091" w:rsidP="008F3091">
      <w:pPr>
        <w:rPr>
          <w:bCs/>
          <w:sz w:val="12"/>
          <w:szCs w:val="12"/>
        </w:rPr>
      </w:pPr>
    </w:p>
    <w:p w14:paraId="19E115BA" w14:textId="6B0B4C78" w:rsidR="008F3091" w:rsidRPr="00851647" w:rsidRDefault="008F3091" w:rsidP="008F3091">
      <w:pPr>
        <w:rPr>
          <w:bCs/>
        </w:rPr>
      </w:pPr>
      <w:r w:rsidRPr="00851647">
        <w:rPr>
          <w:bCs/>
        </w:rPr>
        <w:t xml:space="preserve">Name:___________________________ Phone, </w:t>
      </w:r>
      <w:proofErr w:type="gramStart"/>
      <w:r w:rsidRPr="00851647">
        <w:rPr>
          <w:bCs/>
        </w:rPr>
        <w:t>email</w:t>
      </w:r>
      <w:proofErr w:type="gramEnd"/>
      <w:r w:rsidRPr="00851647">
        <w:rPr>
          <w:bCs/>
        </w:rPr>
        <w:t xml:space="preserve"> or address: _________________________________</w:t>
      </w:r>
    </w:p>
    <w:p w14:paraId="2EB979B6" w14:textId="77777777" w:rsidR="008F3091" w:rsidRPr="00941A19" w:rsidRDefault="008F3091" w:rsidP="008F3091">
      <w:pPr>
        <w:rPr>
          <w:b/>
          <w:sz w:val="44"/>
          <w:szCs w:val="44"/>
        </w:rPr>
      </w:pPr>
    </w:p>
    <w:tbl>
      <w:tblPr>
        <w:tblStyle w:val="a5"/>
        <w:tblW w:w="10800" w:type="dxa"/>
        <w:tblLayout w:type="fixed"/>
        <w:tblLook w:val="0600" w:firstRow="0" w:lastRow="0" w:firstColumn="0" w:lastColumn="0" w:noHBand="1" w:noVBand="1"/>
      </w:tblPr>
      <w:tblGrid>
        <w:gridCol w:w="4776"/>
        <w:gridCol w:w="6024"/>
      </w:tblGrid>
      <w:tr w:rsidR="008F3091" w14:paraId="67E69781" w14:textId="77777777" w:rsidTr="002A4049">
        <w:trPr>
          <w:trHeight w:val="300"/>
        </w:trPr>
        <w:tc>
          <w:tcPr>
            <w:tcW w:w="4776" w:type="dxa"/>
            <w:vMerge w:val="restart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C7F0ED1" w14:textId="77777777" w:rsidR="008F3091" w:rsidRDefault="008F3091" w:rsidP="00667706">
            <w:pPr>
              <w:widowControl w:val="0"/>
              <w:jc w:val="center"/>
              <w:rPr>
                <w:rFonts w:ascii="Calibri" w:eastAsia="Calibri" w:hAnsi="Calibri" w:cs="Calibri"/>
                <w:b/>
                <w:sz w:val="44"/>
                <w:szCs w:val="44"/>
              </w:rPr>
            </w:pPr>
            <w:r>
              <w:rPr>
                <w:rFonts w:ascii="Calibri" w:eastAsia="Calibri" w:hAnsi="Calibri" w:cs="Calibri"/>
                <w:b/>
                <w:sz w:val="44"/>
                <w:szCs w:val="44"/>
              </w:rPr>
              <w:t>ENGAGEMENT</w:t>
            </w:r>
          </w:p>
          <w:p w14:paraId="51681748" w14:textId="77777777" w:rsidR="008F3091" w:rsidRDefault="008F3091" w:rsidP="00667706">
            <w:pPr>
              <w:widowControl w:val="0"/>
              <w:jc w:val="center"/>
              <w:rPr>
                <w:rFonts w:ascii="Calibri" w:eastAsia="Calibri" w:hAnsi="Calibri" w:cs="Calibri"/>
                <w:b/>
                <w:sz w:val="40"/>
                <w:szCs w:val="40"/>
              </w:rPr>
            </w:pPr>
          </w:p>
          <w:p w14:paraId="2151F734" w14:textId="77777777" w:rsidR="008F3091" w:rsidRDefault="008F3091" w:rsidP="00667706">
            <w:pPr>
              <w:widowControl w:val="0"/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 xml:space="preserve">Develop and deliver means for </w:t>
            </w:r>
            <w:proofErr w:type="gramStart"/>
            <w:r>
              <w:rPr>
                <w:rFonts w:ascii="Calibri" w:eastAsia="Calibri" w:hAnsi="Calibri" w:cs="Calibri"/>
                <w:b/>
                <w:sz w:val="28"/>
                <w:szCs w:val="28"/>
              </w:rPr>
              <w:t>all</w:t>
            </w:r>
            <w:proofErr w:type="gramEnd"/>
          </w:p>
          <w:p w14:paraId="60855BC2" w14:textId="77777777" w:rsidR="008F3091" w:rsidRDefault="008F3091" w:rsidP="00667706">
            <w:pPr>
              <w:widowControl w:val="0"/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to be actively engaged in the life</w:t>
            </w:r>
          </w:p>
          <w:p w14:paraId="771E0175" w14:textId="77777777" w:rsidR="008F3091" w:rsidRDefault="008F3091" w:rsidP="00667706">
            <w:pPr>
              <w:widowControl w:val="0"/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of the congregation.</w:t>
            </w: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52AD97E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ook Club</w:t>
            </w:r>
          </w:p>
        </w:tc>
      </w:tr>
      <w:tr w:rsidR="008F3091" w14:paraId="3B7C8952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F1CD0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A110F16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hristmas / Holiday programs</w:t>
            </w:r>
          </w:p>
        </w:tc>
      </w:tr>
      <w:tr w:rsidR="008F3091" w14:paraId="1FDCC5CA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ACEFD3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C792DC0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ivic Associations: Arlington Ridge, Aurora Highlands, Crystal City</w:t>
            </w:r>
          </w:p>
        </w:tc>
      </w:tr>
      <w:tr w:rsidR="008F3091" w14:paraId="540CA526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CA235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B07C490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Community Yard Sale / Festival - </w:t>
            </w:r>
            <w:hyperlink r:id="rId18">
              <w:r>
                <w:rPr>
                  <w:rFonts w:ascii="Calibri" w:eastAsia="Calibri" w:hAnsi="Calibri" w:cs="Calibri"/>
                  <w:color w:val="1155CC"/>
                  <w:sz w:val="20"/>
                  <w:szCs w:val="20"/>
                  <w:u w:val="single"/>
                </w:rPr>
                <w:t>Arlington Neighborhood Day</w:t>
              </w:r>
            </w:hyperlink>
          </w:p>
        </w:tc>
      </w:tr>
      <w:tr w:rsidR="008F3091" w14:paraId="572C6679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87EAC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0903420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isplay photos - old and new</w:t>
            </w:r>
          </w:p>
        </w:tc>
      </w:tr>
      <w:tr w:rsidR="008F3091" w14:paraId="324F943C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4084C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19F2B5E" w14:textId="77777777" w:rsidR="008F3091" w:rsidRDefault="00000000" w:rsidP="00667706">
            <w:pPr>
              <w:widowControl w:val="0"/>
              <w:rPr>
                <w:rFonts w:ascii="Calibri" w:eastAsia="Calibri" w:hAnsi="Calibri" w:cs="Calibri"/>
              </w:rPr>
            </w:pPr>
            <w:hyperlink r:id="rId19">
              <w:r w:rsidR="008F3091">
                <w:rPr>
                  <w:rFonts w:ascii="Calibri" w:eastAsia="Calibri" w:hAnsi="Calibri" w:cs="Calibri"/>
                  <w:color w:val="1155CC"/>
                  <w:sz w:val="20"/>
                  <w:szCs w:val="20"/>
                  <w:u w:val="single"/>
                </w:rPr>
                <w:t xml:space="preserve">Humble Walk dinner </w:t>
              </w:r>
            </w:hyperlink>
            <w:r w:rsidR="008F3091">
              <w:rPr>
                <w:rFonts w:ascii="Calibri" w:eastAsia="Calibri" w:hAnsi="Calibri" w:cs="Calibri"/>
                <w:sz w:val="20"/>
                <w:szCs w:val="20"/>
              </w:rPr>
              <w:t>at UMD Campus Ministry</w:t>
            </w:r>
          </w:p>
        </w:tc>
      </w:tr>
      <w:tr w:rsidR="008F3091" w14:paraId="16D59CBD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68888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9E08EDD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ardening program</w:t>
            </w:r>
          </w:p>
        </w:tc>
      </w:tr>
      <w:tr w:rsidR="008F3091" w14:paraId="46E319C4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EABA15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6F16CAE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nclusivity - making each feel welcome &amp; valued</w:t>
            </w:r>
          </w:p>
        </w:tc>
      </w:tr>
      <w:tr w:rsidR="008F3091" w14:paraId="0196477E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043C8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514FF63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nvolve visitors / new participants</w:t>
            </w:r>
          </w:p>
        </w:tc>
      </w:tr>
      <w:tr w:rsidR="008F3091" w14:paraId="4494868B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16E08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2273120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eadership training / development</w:t>
            </w:r>
          </w:p>
        </w:tc>
      </w:tr>
      <w:tr w:rsidR="008F3091" w14:paraId="06796645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A6E3F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2642201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earby Schools: Oakridge ES, Gunston MS, VT Innovation Campus (2024)</w:t>
            </w:r>
          </w:p>
        </w:tc>
      </w:tr>
      <w:tr w:rsidR="008F3091" w14:paraId="20DF0F6A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519BD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DC95C1A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eighbor congregations</w:t>
            </w:r>
          </w:p>
        </w:tc>
      </w:tr>
      <w:tr w:rsidR="008F3091" w14:paraId="22A09099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F114D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2278EDD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eighborhood gathering place</w:t>
            </w:r>
          </w:p>
        </w:tc>
      </w:tr>
      <w:tr w:rsidR="008F3091" w14:paraId="038F58EC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80F08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FC56A63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Pot Luck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/ Picnic / Tables of Fellowship / Monthly lunch</w:t>
            </w:r>
          </w:p>
        </w:tc>
      </w:tr>
      <w:tr w:rsidR="008F3091" w14:paraId="238E185C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2FA13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3508869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ecitals / Concert Series</w:t>
            </w:r>
          </w:p>
        </w:tc>
      </w:tr>
      <w:tr w:rsidR="008F3091" w14:paraId="260258E6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950B3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0A99D40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mmunity Thanksgiving Service</w:t>
            </w:r>
          </w:p>
        </w:tc>
      </w:tr>
      <w:tr w:rsidR="008F3091" w14:paraId="0381CC3A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92F52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839265F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Update / maintain library</w:t>
            </w:r>
          </w:p>
        </w:tc>
      </w:tr>
      <w:tr w:rsidR="008F3091" w14:paraId="2A4E2012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48C03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8FC18BE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FAC collection site with hours posted on AFAC website</w:t>
            </w:r>
          </w:p>
        </w:tc>
      </w:tr>
      <w:tr w:rsidR="008F3091" w14:paraId="17B3C34D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10D5C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D0E0E3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EDA4C73" w14:textId="77777777" w:rsidR="008F3091" w:rsidRDefault="008F3091" w:rsidP="00667706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hrismon making workshop(s) in October / November</w:t>
            </w:r>
          </w:p>
        </w:tc>
      </w:tr>
    </w:tbl>
    <w:p w14:paraId="66582D9F" w14:textId="77777777" w:rsidR="008F3091" w:rsidRDefault="008F3091" w:rsidP="008F3091">
      <w:pPr>
        <w:rPr>
          <w:b/>
          <w:sz w:val="16"/>
          <w:szCs w:val="16"/>
        </w:rPr>
      </w:pPr>
    </w:p>
    <w:p w14:paraId="5FDB25FE" w14:textId="77777777" w:rsidR="008F3091" w:rsidRPr="00851647" w:rsidRDefault="008F3091" w:rsidP="008F3091">
      <w:pPr>
        <w:rPr>
          <w:bCs/>
        </w:rPr>
      </w:pPr>
      <w:r w:rsidRPr="00851647">
        <w:rPr>
          <w:bCs/>
        </w:rPr>
        <w:t>I would like to talk more about the Engagement Team and these ideas (mark your favorites)</w:t>
      </w:r>
    </w:p>
    <w:p w14:paraId="754D7D6D" w14:textId="77777777" w:rsidR="008F3091" w:rsidRPr="00851647" w:rsidRDefault="008F3091" w:rsidP="008F3091">
      <w:pPr>
        <w:rPr>
          <w:bCs/>
        </w:rPr>
      </w:pPr>
    </w:p>
    <w:p w14:paraId="38D1BDFA" w14:textId="77777777" w:rsidR="008F3091" w:rsidRPr="00851647" w:rsidRDefault="008F3091" w:rsidP="008F3091">
      <w:pPr>
        <w:rPr>
          <w:bCs/>
        </w:rPr>
      </w:pPr>
      <w:r w:rsidRPr="00851647">
        <w:rPr>
          <w:bCs/>
        </w:rPr>
        <w:t xml:space="preserve">Name:___________________________ Phone, </w:t>
      </w:r>
      <w:proofErr w:type="gramStart"/>
      <w:r w:rsidRPr="00851647">
        <w:rPr>
          <w:bCs/>
        </w:rPr>
        <w:t>email</w:t>
      </w:r>
      <w:proofErr w:type="gramEnd"/>
      <w:r w:rsidRPr="00851647">
        <w:rPr>
          <w:bCs/>
        </w:rPr>
        <w:t xml:space="preserve"> or address: _________________________________</w:t>
      </w:r>
    </w:p>
    <w:p w14:paraId="2067C825" w14:textId="77777777" w:rsidR="008F3091" w:rsidRDefault="008F3091">
      <w:pPr>
        <w:rPr>
          <w:b/>
          <w:sz w:val="44"/>
          <w:szCs w:val="44"/>
        </w:rPr>
      </w:pPr>
    </w:p>
    <w:p w14:paraId="5720C1EF" w14:textId="77777777" w:rsidR="008F3091" w:rsidRDefault="008F3091">
      <w:pPr>
        <w:rPr>
          <w:b/>
          <w:sz w:val="44"/>
          <w:szCs w:val="44"/>
        </w:rPr>
      </w:pPr>
    </w:p>
    <w:p w14:paraId="4F55279D" w14:textId="77777777" w:rsidR="008F3091" w:rsidRDefault="008F3091">
      <w:pPr>
        <w:rPr>
          <w:b/>
          <w:sz w:val="44"/>
          <w:szCs w:val="44"/>
        </w:rPr>
      </w:pPr>
    </w:p>
    <w:p w14:paraId="1EE15B53" w14:textId="77777777" w:rsidR="008F3091" w:rsidRDefault="008F3091">
      <w:pPr>
        <w:rPr>
          <w:b/>
          <w:sz w:val="44"/>
          <w:szCs w:val="44"/>
        </w:rPr>
      </w:pPr>
    </w:p>
    <w:p w14:paraId="34E84185" w14:textId="77777777" w:rsidR="008F3091" w:rsidRDefault="008F3091">
      <w:pPr>
        <w:rPr>
          <w:b/>
          <w:sz w:val="44"/>
          <w:szCs w:val="44"/>
        </w:rPr>
      </w:pPr>
    </w:p>
    <w:p w14:paraId="54348A83" w14:textId="77777777" w:rsidR="008F3091" w:rsidRPr="00941A19" w:rsidRDefault="008F3091">
      <w:pPr>
        <w:rPr>
          <w:b/>
          <w:sz w:val="44"/>
          <w:szCs w:val="44"/>
        </w:rPr>
      </w:pPr>
    </w:p>
    <w:tbl>
      <w:tblPr>
        <w:tblStyle w:val="a4"/>
        <w:tblW w:w="10800" w:type="dxa"/>
        <w:tblLayout w:type="fixed"/>
        <w:tblLook w:val="0600" w:firstRow="0" w:lastRow="0" w:firstColumn="0" w:lastColumn="0" w:noHBand="1" w:noVBand="1"/>
      </w:tblPr>
      <w:tblGrid>
        <w:gridCol w:w="4776"/>
        <w:gridCol w:w="6024"/>
      </w:tblGrid>
      <w:tr w:rsidR="00A40538" w14:paraId="6D88222C" w14:textId="77777777" w:rsidTr="002A4049">
        <w:trPr>
          <w:trHeight w:val="300"/>
        </w:trPr>
        <w:tc>
          <w:tcPr>
            <w:tcW w:w="4776" w:type="dxa"/>
            <w:vMerge w:val="restart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CF2ECC8" w14:textId="5FFF261B" w:rsidR="00A40538" w:rsidRDefault="00000000" w:rsidP="00941A19">
            <w:pPr>
              <w:widowControl w:val="0"/>
              <w:jc w:val="center"/>
              <w:rPr>
                <w:rFonts w:ascii="Calibri" w:eastAsia="Calibri" w:hAnsi="Calibri" w:cs="Calibri"/>
                <w:b/>
                <w:sz w:val="44"/>
                <w:szCs w:val="44"/>
              </w:rPr>
            </w:pPr>
            <w:r>
              <w:rPr>
                <w:rFonts w:ascii="Calibri" w:eastAsia="Calibri" w:hAnsi="Calibri" w:cs="Calibri"/>
                <w:b/>
                <w:sz w:val="44"/>
                <w:szCs w:val="44"/>
              </w:rPr>
              <w:lastRenderedPageBreak/>
              <w:t>OPERATIONS</w:t>
            </w:r>
          </w:p>
          <w:p w14:paraId="5E4A35CF" w14:textId="77777777" w:rsidR="00941A19" w:rsidRDefault="00941A19" w:rsidP="00941A19">
            <w:pPr>
              <w:widowControl w:val="0"/>
              <w:jc w:val="center"/>
              <w:rPr>
                <w:rFonts w:ascii="Calibri" w:eastAsia="Calibri" w:hAnsi="Calibri" w:cs="Calibri"/>
                <w:b/>
                <w:sz w:val="40"/>
                <w:szCs w:val="40"/>
              </w:rPr>
            </w:pPr>
          </w:p>
          <w:p w14:paraId="2A4176CB" w14:textId="5A65C6D4" w:rsidR="00A40538" w:rsidRDefault="00000000" w:rsidP="00941A19">
            <w:pPr>
              <w:widowControl w:val="0"/>
              <w:jc w:val="center"/>
              <w:rPr>
                <w:rFonts w:ascii="Calibri" w:eastAsia="Calibri" w:hAnsi="Calibri" w:cs="Calibri"/>
                <w:b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Provide for maintenance, repair and improvement of physical and technological assets and systems</w:t>
            </w:r>
            <w:r w:rsidR="00941A19">
              <w:rPr>
                <w:rFonts w:ascii="Calibri" w:eastAsia="Calibri" w:hAnsi="Calibri" w:cs="Calibri"/>
                <w:b/>
                <w:sz w:val="28"/>
                <w:szCs w:val="28"/>
              </w:rPr>
              <w:t>.</w:t>
            </w: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C77085A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arpet / Flooring</w:t>
            </w:r>
          </w:p>
        </w:tc>
      </w:tr>
      <w:tr w:rsidR="00A40538" w14:paraId="41495777" w14:textId="77777777" w:rsidTr="002A4049">
        <w:trPr>
          <w:trHeight w:val="300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3E065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6143BDD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llaborate with Building Use Committee</w:t>
            </w:r>
          </w:p>
        </w:tc>
      </w:tr>
      <w:tr w:rsidR="00A40538" w14:paraId="433FC4D9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D4354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2FCB1D9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ndition of building exterior</w:t>
            </w:r>
          </w:p>
        </w:tc>
      </w:tr>
      <w:tr w:rsidR="00A40538" w14:paraId="47773A17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F8BB5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24F4E2F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Furniture</w:t>
            </w:r>
          </w:p>
        </w:tc>
      </w:tr>
      <w:tr w:rsidR="00A40538" w14:paraId="2C340937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FC6191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437D004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rand piano</w:t>
            </w:r>
          </w:p>
        </w:tc>
      </w:tr>
      <w:tr w:rsidR="00A40538" w14:paraId="1521A416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23BB3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4C92F1F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ravel in parking lot</w:t>
            </w:r>
          </w:p>
        </w:tc>
      </w:tr>
      <w:tr w:rsidR="00A40538" w14:paraId="34F296C6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0A214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B76BB0D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andscape contract vs volunteer labor</w:t>
            </w:r>
          </w:p>
        </w:tc>
      </w:tr>
      <w:tr w:rsidR="00A40538" w14:paraId="05C591DC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8EF47B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C46089F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ive streaming worship, other activities</w:t>
            </w:r>
          </w:p>
        </w:tc>
      </w:tr>
      <w:tr w:rsidR="00A40538" w14:paraId="30EFCD79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794D16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538F0641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aintenance Crew</w:t>
            </w:r>
          </w:p>
        </w:tc>
      </w:tr>
      <w:tr w:rsidR="00A40538" w14:paraId="2CA03C90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A56F9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3D77B40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ainting</w:t>
            </w:r>
          </w:p>
        </w:tc>
      </w:tr>
      <w:tr w:rsidR="00A40538" w14:paraId="28E24AFE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032F6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BEFC842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rogram thermostats for more stable temps for pianos/organ</w:t>
            </w:r>
          </w:p>
        </w:tc>
      </w:tr>
      <w:tr w:rsidR="00A40538" w14:paraId="1CAF5818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3C2E6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6A38B61D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ocial Media / Website</w:t>
            </w:r>
          </w:p>
        </w:tc>
      </w:tr>
      <w:tr w:rsidR="00A40538" w14:paraId="6F39125C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3573B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FC622FC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Use Agreement / Guest Wi-Fi Registration</w:t>
            </w:r>
          </w:p>
        </w:tc>
      </w:tr>
      <w:tr w:rsidR="00A40538" w14:paraId="1FC27B5E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23427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D17A930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o-mow lawn replacement options</w:t>
            </w:r>
          </w:p>
        </w:tc>
      </w:tr>
      <w:tr w:rsidR="00A40538" w14:paraId="23544300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39254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B115770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ell tower on property</w:t>
            </w:r>
          </w:p>
        </w:tc>
      </w:tr>
      <w:tr w:rsidR="00A40538" w14:paraId="105CC28D" w14:textId="77777777" w:rsidTr="002A4049">
        <w:trPr>
          <w:trHeight w:val="285"/>
        </w:trPr>
        <w:tc>
          <w:tcPr>
            <w:tcW w:w="477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B2346" w14:textId="77777777" w:rsidR="00A40538" w:rsidRDefault="00A40538">
            <w:pPr>
              <w:widowControl w:val="0"/>
              <w:rPr>
                <w:rFonts w:ascii="Calibri" w:eastAsia="Calibri" w:hAnsi="Calibri" w:cs="Calibri"/>
              </w:rPr>
            </w:pPr>
          </w:p>
        </w:tc>
        <w:tc>
          <w:tcPr>
            <w:tcW w:w="6023" w:type="dxa"/>
            <w:shd w:val="clear" w:color="auto" w:fill="EAD1DC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44A5312F" w14:textId="77777777" w:rsidR="00A40538" w:rsidRDefault="00000000">
            <w:pPr>
              <w:widowControl w:val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ED Training</w:t>
            </w:r>
          </w:p>
        </w:tc>
      </w:tr>
    </w:tbl>
    <w:p w14:paraId="01C98D80" w14:textId="77777777" w:rsidR="00941A19" w:rsidRDefault="00941A19">
      <w:pPr>
        <w:rPr>
          <w:bCs/>
          <w:sz w:val="16"/>
          <w:szCs w:val="16"/>
        </w:rPr>
      </w:pPr>
    </w:p>
    <w:p w14:paraId="51A052F8" w14:textId="7AE0166F" w:rsidR="00A40538" w:rsidRPr="00941A19" w:rsidRDefault="00000000">
      <w:pPr>
        <w:rPr>
          <w:bCs/>
        </w:rPr>
      </w:pPr>
      <w:r w:rsidRPr="00941A19">
        <w:rPr>
          <w:bCs/>
        </w:rPr>
        <w:t>I would like to talk more about the Operations Team and these ideas (mark your favorites)</w:t>
      </w:r>
    </w:p>
    <w:p w14:paraId="0E9BD355" w14:textId="77777777" w:rsidR="00A40538" w:rsidRPr="00941A19" w:rsidRDefault="00A40538">
      <w:pPr>
        <w:rPr>
          <w:bCs/>
        </w:rPr>
      </w:pPr>
    </w:p>
    <w:p w14:paraId="0B071230" w14:textId="77777777" w:rsidR="00A40538" w:rsidRPr="00941A19" w:rsidRDefault="00000000">
      <w:pPr>
        <w:rPr>
          <w:bCs/>
        </w:rPr>
      </w:pPr>
      <w:r w:rsidRPr="00941A19">
        <w:rPr>
          <w:bCs/>
        </w:rPr>
        <w:t xml:space="preserve">Name:___________________________ Phone, </w:t>
      </w:r>
      <w:proofErr w:type="gramStart"/>
      <w:r w:rsidRPr="00941A19">
        <w:rPr>
          <w:bCs/>
        </w:rPr>
        <w:t>email</w:t>
      </w:r>
      <w:proofErr w:type="gramEnd"/>
      <w:r w:rsidRPr="00941A19">
        <w:rPr>
          <w:bCs/>
        </w:rPr>
        <w:t xml:space="preserve"> or address: _________________________________</w:t>
      </w:r>
    </w:p>
    <w:p w14:paraId="42111158" w14:textId="77777777" w:rsidR="00A40538" w:rsidRDefault="00A40538">
      <w:pPr>
        <w:rPr>
          <w:b/>
          <w:sz w:val="26"/>
          <w:szCs w:val="26"/>
        </w:rPr>
      </w:pPr>
    </w:p>
    <w:p w14:paraId="23C25349" w14:textId="1CEF62D7" w:rsidR="00A40538" w:rsidRDefault="00000000">
      <w:pPr>
        <w:rPr>
          <w:b/>
          <w:sz w:val="26"/>
          <w:szCs w:val="26"/>
        </w:rPr>
      </w:pPr>
      <w:r>
        <w:rPr>
          <w:b/>
          <w:sz w:val="26"/>
          <w:szCs w:val="26"/>
        </w:rPr>
        <w:t>What else would you like Advent leadership to be aware of or to be involved in?</w:t>
      </w:r>
      <w:r w:rsidR="00851647">
        <w:rPr>
          <w:b/>
          <w:sz w:val="26"/>
          <w:szCs w:val="26"/>
        </w:rPr>
        <w:t xml:space="preserve"> </w:t>
      </w:r>
    </w:p>
    <w:p w14:paraId="7101DE2D" w14:textId="77777777" w:rsidR="00A40538" w:rsidRDefault="00A40538">
      <w:pPr>
        <w:rPr>
          <w:b/>
          <w:sz w:val="26"/>
          <w:szCs w:val="26"/>
        </w:rPr>
      </w:pPr>
    </w:p>
    <w:p w14:paraId="21848CB8" w14:textId="77777777" w:rsidR="00A40538" w:rsidRDefault="00A40538">
      <w:pPr>
        <w:rPr>
          <w:b/>
          <w:sz w:val="26"/>
          <w:szCs w:val="26"/>
        </w:rPr>
      </w:pPr>
    </w:p>
    <w:p w14:paraId="75172C48" w14:textId="77777777" w:rsidR="00A40538" w:rsidRDefault="00A40538">
      <w:pPr>
        <w:rPr>
          <w:b/>
          <w:sz w:val="26"/>
          <w:szCs w:val="26"/>
        </w:rPr>
      </w:pPr>
    </w:p>
    <w:p w14:paraId="150AC443" w14:textId="77777777" w:rsidR="00A40538" w:rsidRDefault="00A40538">
      <w:pPr>
        <w:rPr>
          <w:b/>
          <w:sz w:val="26"/>
          <w:szCs w:val="26"/>
        </w:rPr>
      </w:pPr>
    </w:p>
    <w:p w14:paraId="59180CCA" w14:textId="77777777" w:rsidR="00A40538" w:rsidRDefault="00A40538">
      <w:pPr>
        <w:rPr>
          <w:b/>
          <w:sz w:val="26"/>
          <w:szCs w:val="26"/>
        </w:rPr>
      </w:pPr>
    </w:p>
    <w:p w14:paraId="0AAF820B" w14:textId="77777777" w:rsidR="00A40538" w:rsidRDefault="00A40538">
      <w:pPr>
        <w:rPr>
          <w:b/>
          <w:sz w:val="26"/>
          <w:szCs w:val="26"/>
        </w:rPr>
      </w:pPr>
    </w:p>
    <w:p w14:paraId="0A1C9F9D" w14:textId="77777777" w:rsidR="00A40538" w:rsidRDefault="00A40538">
      <w:pPr>
        <w:rPr>
          <w:b/>
          <w:sz w:val="26"/>
          <w:szCs w:val="26"/>
        </w:rPr>
      </w:pPr>
    </w:p>
    <w:p w14:paraId="072405AF" w14:textId="77777777" w:rsidR="00A40538" w:rsidRDefault="00A40538">
      <w:pPr>
        <w:rPr>
          <w:b/>
          <w:sz w:val="26"/>
          <w:szCs w:val="26"/>
        </w:rPr>
      </w:pPr>
    </w:p>
    <w:p w14:paraId="0BFAAE2B" w14:textId="77777777" w:rsidR="00A40538" w:rsidRDefault="00A40538">
      <w:pPr>
        <w:rPr>
          <w:b/>
          <w:sz w:val="26"/>
          <w:szCs w:val="26"/>
        </w:rPr>
      </w:pPr>
    </w:p>
    <w:p w14:paraId="2AF865D0" w14:textId="77777777" w:rsidR="00A40538" w:rsidRDefault="00A40538">
      <w:pPr>
        <w:rPr>
          <w:b/>
          <w:sz w:val="26"/>
          <w:szCs w:val="26"/>
        </w:rPr>
      </w:pPr>
    </w:p>
    <w:p w14:paraId="1666AD43" w14:textId="77777777" w:rsidR="00A40538" w:rsidRDefault="00A40538">
      <w:pPr>
        <w:rPr>
          <w:b/>
          <w:sz w:val="26"/>
          <w:szCs w:val="26"/>
        </w:rPr>
      </w:pPr>
    </w:p>
    <w:p w14:paraId="7C11AEDD" w14:textId="77777777" w:rsidR="00A40538" w:rsidRPr="00851647" w:rsidRDefault="00000000">
      <w:pPr>
        <w:rPr>
          <w:bCs/>
        </w:rPr>
      </w:pPr>
      <w:r w:rsidRPr="00851647">
        <w:rPr>
          <w:bCs/>
        </w:rPr>
        <w:t>Name: ________________________ Phone, Email or Address: ___________________________________</w:t>
      </w:r>
    </w:p>
    <w:p w14:paraId="4D6E5815" w14:textId="77777777" w:rsidR="00A40538" w:rsidRDefault="00A40538">
      <w:pPr>
        <w:rPr>
          <w:b/>
          <w:sz w:val="26"/>
          <w:szCs w:val="26"/>
        </w:rPr>
      </w:pPr>
    </w:p>
    <w:sectPr w:rsidR="00A40538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NTO2MDcxMTQyNzJS0lEKTi0uzszPAykwrAUAwwI4MiwAAAA="/>
  </w:docVars>
  <w:rsids>
    <w:rsidRoot w:val="00A40538"/>
    <w:rsid w:val="000548BF"/>
    <w:rsid w:val="0023089E"/>
    <w:rsid w:val="002A4049"/>
    <w:rsid w:val="00696EE4"/>
    <w:rsid w:val="007B3DAF"/>
    <w:rsid w:val="00851647"/>
    <w:rsid w:val="008F3091"/>
    <w:rsid w:val="00941A19"/>
    <w:rsid w:val="009F39E4"/>
    <w:rsid w:val="00A16827"/>
    <w:rsid w:val="00A40538"/>
    <w:rsid w:val="00CB371E"/>
    <w:rsid w:val="00F22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EE6A4"/>
  <w15:docId w15:val="{859A8746-38E7-48DF-AB9A-DD137DD7E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F229D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29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trodcelca.org/congregational-resources/new-renewing-missions-grants/" TargetMode="External"/><Relationship Id="rId13" Type="http://schemas.openxmlformats.org/officeDocument/2006/relationships/hyperlink" Target="https://lssnca.org/" TargetMode="External"/><Relationship Id="rId18" Type="http://schemas.openxmlformats.org/officeDocument/2006/relationships/hyperlink" Target="https://www.arlingtonva.us/Government/Departments/Parks-Recreation/About/Neighborhood-Day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metrodcelca.org/racial-equity/fiare/" TargetMode="External"/><Relationship Id="rId12" Type="http://schemas.openxmlformats.org/officeDocument/2006/relationships/hyperlink" Target="https://www.oaronline.org/" TargetMode="External"/><Relationship Id="rId17" Type="http://schemas.openxmlformats.org/officeDocument/2006/relationships/hyperlink" Target="https://metrodcelca.org/civiclifeelca/" TargetMode="External"/><Relationship Id="rId2" Type="http://schemas.openxmlformats.org/officeDocument/2006/relationships/styles" Target="styles.xml"/><Relationship Id="rId16" Type="http://schemas.openxmlformats.org/officeDocument/2006/relationships/hyperlink" Target="https://volunteer.leadercenter.org/mlk-day-servic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pfva.org/" TargetMode="External"/><Relationship Id="rId11" Type="http://schemas.openxmlformats.org/officeDocument/2006/relationships/hyperlink" Target="https://www.elca.org/our-work/relief-and-development/lutheran-disaster-response" TargetMode="External"/><Relationship Id="rId5" Type="http://schemas.openxmlformats.org/officeDocument/2006/relationships/hyperlink" Target="https://afac.org/" TargetMode="External"/><Relationship Id="rId15" Type="http://schemas.openxmlformats.org/officeDocument/2006/relationships/hyperlink" Target="https://www.elca.org/dayofservice" TargetMode="External"/><Relationship Id="rId10" Type="http://schemas.openxmlformats.org/officeDocument/2006/relationships/hyperlink" Target="https://www.reconcilingworks.org/ric/becomeric/" TargetMode="External"/><Relationship Id="rId19" Type="http://schemas.openxmlformats.org/officeDocument/2006/relationships/hyperlink" Target="https://www.thehumblewalk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nvarlington.org/" TargetMode="External"/><Relationship Id="rId14" Type="http://schemas.openxmlformats.org/officeDocument/2006/relationships/hyperlink" Target="https://www.arlingtonva.us/Government/Programs/Emergency/UH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FCEBB6-F41D-4551-9B16-2EBFFA753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31</Words>
  <Characters>587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vent1</dc:creator>
  <cp:lastModifiedBy>Advent</cp:lastModifiedBy>
  <cp:revision>2</cp:revision>
  <cp:lastPrinted>2023-05-27T14:37:00Z</cp:lastPrinted>
  <dcterms:created xsi:type="dcterms:W3CDTF">2023-06-27T16:20:00Z</dcterms:created>
  <dcterms:modified xsi:type="dcterms:W3CDTF">2023-06-27T16:20:00Z</dcterms:modified>
</cp:coreProperties>
</file>